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0306" w:rsidRDefault="00506FFC" w:rsidP="00506FFC">
      <w:pPr>
        <w:pStyle w:val="Heading1"/>
        <w:ind w:left="2880"/>
      </w:pPr>
      <w:r w:rsidRPr="00506FFC">
        <w:t xml:space="preserve">Is </w:t>
      </w:r>
      <w:proofErr w:type="spellStart"/>
      <w:r w:rsidRPr="00506FFC">
        <w:t>Trugreen</w:t>
      </w:r>
      <w:proofErr w:type="spellEnd"/>
      <w:r w:rsidRPr="00506FFC">
        <w:t xml:space="preserve"> Worth It?</w:t>
      </w:r>
    </w:p>
    <w:p w:rsidR="00056A41" w:rsidRPr="00056A41" w:rsidRDefault="00056A41" w:rsidP="00056A41"/>
    <w:p w:rsidR="00506FFC" w:rsidRDefault="00056A41" w:rsidP="00506FFC">
      <w:r>
        <w:t xml:space="preserve">If you have no lawn management </w:t>
      </w:r>
      <w:r w:rsidR="00CE7F11">
        <w:t xml:space="preserve">near you that cannot afford you a </w:t>
      </w:r>
      <w:bookmarkStart w:id="0" w:name="_GoBack"/>
      <w:bookmarkEnd w:id="0"/>
      <w:r w:rsidR="00CE7F11">
        <w:t>top</w:t>
      </w:r>
      <w:r w:rsidR="00060BBB">
        <w:t>-</w:t>
      </w:r>
      <w:r w:rsidR="00CE7F11">
        <w:t xml:space="preserve">notch lawn then you can </w:t>
      </w:r>
      <w:r w:rsidR="00405E5F">
        <w:t xml:space="preserve">depend on </w:t>
      </w:r>
      <w:proofErr w:type="spellStart"/>
      <w:r w:rsidR="00405E5F">
        <w:t>Trugreen</w:t>
      </w:r>
      <w:proofErr w:type="spellEnd"/>
      <w:r w:rsidR="00405E5F">
        <w:t>. It is technically a national</w:t>
      </w:r>
      <w:r w:rsidR="00060BBB">
        <w:t>ly</w:t>
      </w:r>
      <w:r w:rsidR="00405E5F">
        <w:t xml:space="preserve"> recognized company and has its own identity. </w:t>
      </w:r>
      <w:r w:rsidR="006226F9">
        <w:t>So you pay a little more toll than any other local ones.</w:t>
      </w:r>
    </w:p>
    <w:p w:rsidR="006226F9" w:rsidRDefault="00A4095C" w:rsidP="00A4095C">
      <w:pPr>
        <w:pStyle w:val="Heading2"/>
      </w:pPr>
      <w:r>
        <w:t xml:space="preserve">How much does </w:t>
      </w:r>
      <w:proofErr w:type="spellStart"/>
      <w:r>
        <w:t>TruGreen</w:t>
      </w:r>
      <w:proofErr w:type="spellEnd"/>
      <w:r>
        <w:t xml:space="preserve"> cost?</w:t>
      </w:r>
    </w:p>
    <w:p w:rsidR="00F4763D" w:rsidRDefault="00A90E92" w:rsidP="00A4095C">
      <w:r>
        <w:t>To be preci</w:t>
      </w:r>
      <w:r w:rsidR="003615BC">
        <w:t xml:space="preserve">se, </w:t>
      </w:r>
      <w:proofErr w:type="spellStart"/>
      <w:r w:rsidR="003615BC">
        <w:t>TruGreen</w:t>
      </w:r>
      <w:proofErr w:type="spellEnd"/>
      <w:r w:rsidR="003615BC">
        <w:t xml:space="preserve"> barely shares their</w:t>
      </w:r>
      <w:r>
        <w:t xml:space="preserve"> marketing plans and cost</w:t>
      </w:r>
      <w:r w:rsidR="00060BBB">
        <w:t>s</w:t>
      </w:r>
      <w:r>
        <w:t xml:space="preserve"> for equipment and plants. </w:t>
      </w:r>
      <w:r w:rsidR="00F4763D">
        <w:t xml:space="preserve">So it’s hard to know how they cost. They have multiple parameters on </w:t>
      </w:r>
      <w:r w:rsidR="00060BBB">
        <w:t xml:space="preserve">a </w:t>
      </w:r>
      <w:r w:rsidR="00F4763D">
        <w:t>check before they cost for a project.</w:t>
      </w:r>
    </w:p>
    <w:p w:rsidR="00F4763D" w:rsidRDefault="00F4763D" w:rsidP="00A4095C">
      <w:r>
        <w:t xml:space="preserve">While handling a project </w:t>
      </w:r>
      <w:proofErr w:type="spellStart"/>
      <w:r>
        <w:t>TruGreen</w:t>
      </w:r>
      <w:proofErr w:type="spellEnd"/>
      <w:r>
        <w:t xml:space="preserve"> takes account o</w:t>
      </w:r>
      <w:r w:rsidR="00060BBB">
        <w:t>f</w:t>
      </w:r>
      <w:r>
        <w:t xml:space="preserve"> the location, the lawn</w:t>
      </w:r>
      <w:r w:rsidR="00060BBB">
        <w:t>'</w:t>
      </w:r>
      <w:r>
        <w:t>s previo</w:t>
      </w:r>
      <w:r w:rsidR="00060BBB">
        <w:t>u</w:t>
      </w:r>
      <w:r>
        <w:t xml:space="preserve">s history, how damaged it is, and how a certain lawn desires to be groomed. So in this case the cost varies </w:t>
      </w:r>
      <w:r w:rsidR="00060BBB">
        <w:t>o</w:t>
      </w:r>
      <w:r>
        <w:t>n large scale, and the whole process is for an annual subscription.</w:t>
      </w:r>
    </w:p>
    <w:p w:rsidR="00C22D3E" w:rsidRDefault="00F4763D" w:rsidP="00A4095C">
      <w:r>
        <w:t>T</w:t>
      </w:r>
      <w:r w:rsidR="00A90E92">
        <w:t>hey come</w:t>
      </w:r>
      <w:r w:rsidR="003615BC">
        <w:t xml:space="preserve"> with</w:t>
      </w:r>
      <w:r>
        <w:t xml:space="preserve"> 6 different lawn plans – </w:t>
      </w:r>
      <w:proofErr w:type="spellStart"/>
      <w:r>
        <w:t>TruMaintenance</w:t>
      </w:r>
      <w:proofErr w:type="spellEnd"/>
      <w:r>
        <w:t xml:space="preserve">, </w:t>
      </w:r>
      <w:proofErr w:type="spellStart"/>
      <w:r>
        <w:t>TruHealth</w:t>
      </w:r>
      <w:proofErr w:type="spellEnd"/>
      <w:r>
        <w:t xml:space="preserve">, </w:t>
      </w:r>
      <w:proofErr w:type="spellStart"/>
      <w:r>
        <w:t>TruComplete</w:t>
      </w:r>
      <w:proofErr w:type="spellEnd"/>
      <w:r>
        <w:t xml:space="preserve">, </w:t>
      </w:r>
      <w:proofErr w:type="spellStart"/>
      <w:r>
        <w:t>TruSheld</w:t>
      </w:r>
      <w:proofErr w:type="spellEnd"/>
      <w:r>
        <w:t xml:space="preserve"> Tick &amp; Flea Control, </w:t>
      </w:r>
      <w:proofErr w:type="spellStart"/>
      <w:r>
        <w:t>TruCare</w:t>
      </w:r>
      <w:proofErr w:type="spellEnd"/>
      <w:r>
        <w:t xml:space="preserve"> Mosquito Defense, </w:t>
      </w:r>
      <w:proofErr w:type="gramStart"/>
      <w:r>
        <w:t>Tree</w:t>
      </w:r>
      <w:proofErr w:type="gramEnd"/>
      <w:r>
        <w:t xml:space="preserve"> &amp; Shrub Care.</w:t>
      </w:r>
      <w:r w:rsidR="00C22D3E">
        <w:t xml:space="preserve"> And each package has its variety and differs in cost. </w:t>
      </w:r>
    </w:p>
    <w:p w:rsidR="006C6727" w:rsidRDefault="006C6727" w:rsidP="00A4095C">
      <w:proofErr w:type="spellStart"/>
      <w:r>
        <w:t>TruGreen</w:t>
      </w:r>
      <w:proofErr w:type="spellEnd"/>
      <w:r>
        <w:t xml:space="preserve"> estimation starts from 5000 square feet and technically a rough costing estimation for a half</w:t>
      </w:r>
      <w:r w:rsidR="00060BBB">
        <w:t>-</w:t>
      </w:r>
      <w:r>
        <w:t xml:space="preserve">acre </w:t>
      </w:r>
      <w:r w:rsidR="00060BBB">
        <w:t xml:space="preserve">of </w:t>
      </w:r>
      <w:r>
        <w:t>land is about $640-$1500 per</w:t>
      </w:r>
      <w:r w:rsidR="00060BBB">
        <w:t xml:space="preserve"> </w:t>
      </w:r>
      <w:r>
        <w:t xml:space="preserve">year. </w:t>
      </w:r>
      <w:r w:rsidR="00C22D3E">
        <w:t>Might go for a read.</w:t>
      </w:r>
      <w:r>
        <w:t xml:space="preserve"> </w:t>
      </w:r>
      <w:hyperlink r:id="rId5" w:history="1">
        <w:r w:rsidRPr="00E16F1B">
          <w:rPr>
            <w:rStyle w:val="Hyperlink"/>
          </w:rPr>
          <w:t>https://lawnchick.com/how-much-does-trugreen-actually-cost/</w:t>
        </w:r>
      </w:hyperlink>
    </w:p>
    <w:p w:rsidR="006C6727" w:rsidRDefault="00F57E75" w:rsidP="00F57E75">
      <w:pPr>
        <w:pStyle w:val="Heading2"/>
      </w:pPr>
      <w:r>
        <w:t xml:space="preserve">What does </w:t>
      </w:r>
      <w:proofErr w:type="spellStart"/>
      <w:r>
        <w:t>TruGreen</w:t>
      </w:r>
      <w:proofErr w:type="spellEnd"/>
      <w:r>
        <w:t xml:space="preserve"> do to your lawn?</w:t>
      </w:r>
    </w:p>
    <w:p w:rsidR="00F57E75" w:rsidRDefault="00F57E75" w:rsidP="00F57E75">
      <w:r>
        <w:t xml:space="preserve">You certainly know why you are investigating </w:t>
      </w:r>
      <w:proofErr w:type="spellStart"/>
      <w:r>
        <w:t>TruGreen</w:t>
      </w:r>
      <w:proofErr w:type="spellEnd"/>
      <w:r>
        <w:t xml:space="preserve">. You want your lawn </w:t>
      </w:r>
      <w:r w:rsidR="00060BBB">
        <w:t xml:space="preserve">to </w:t>
      </w:r>
      <w:r>
        <w:t>look clean, fresh</w:t>
      </w:r>
      <w:r w:rsidR="00060BBB">
        <w:t>,</w:t>
      </w:r>
      <w:r>
        <w:t xml:space="preserve"> and organized. In most cases</w:t>
      </w:r>
      <w:r w:rsidR="00060BBB">
        <w:t>,</w:t>
      </w:r>
      <w:r>
        <w:t xml:space="preserve"> we do have a lawn but don’t get enough time to monitor its growth.</w:t>
      </w:r>
    </w:p>
    <w:p w:rsidR="00F57E75" w:rsidRDefault="00060BBB" w:rsidP="00F57E75">
      <w:r>
        <w:t>T</w:t>
      </w:r>
      <w:r w:rsidR="00F57E75">
        <w:t xml:space="preserve">he </w:t>
      </w:r>
      <w:proofErr w:type="spellStart"/>
      <w:r w:rsidR="00F57E75">
        <w:t>TruGreen</w:t>
      </w:r>
      <w:proofErr w:type="spellEnd"/>
      <w:r w:rsidR="00F57E75">
        <w:t xml:space="preserve"> started this job for giving you a little ease. They have this real-time planning for your lawn no matter whatever condition it is in. If </w:t>
      </w:r>
      <w:proofErr w:type="gramStart"/>
      <w:r w:rsidR="00F57E75">
        <w:t>your has</w:t>
      </w:r>
      <w:proofErr w:type="gramEnd"/>
      <w:r w:rsidR="00F57E75">
        <w:t xml:space="preserve"> lost its fertility and disturbed with weeds, don’t know how to set up the plants and what to use for a beautiful lawn sight you might depend upon </w:t>
      </w:r>
      <w:proofErr w:type="spellStart"/>
      <w:r w:rsidR="00F57E75">
        <w:t>TruGreen</w:t>
      </w:r>
      <w:proofErr w:type="spellEnd"/>
      <w:r w:rsidR="00F57E75">
        <w:t>.</w:t>
      </w:r>
    </w:p>
    <w:p w:rsidR="00F57E75" w:rsidRDefault="00F57E75" w:rsidP="00F57E75">
      <w:r>
        <w:t>What they do is, provides your lawn every kind of equipment it needs according to the packages. Also as an annual subscription</w:t>
      </w:r>
      <w:r w:rsidR="00060BBB">
        <w:t>,</w:t>
      </w:r>
      <w:r>
        <w:t xml:space="preserve"> you are assisted </w:t>
      </w:r>
      <w:r w:rsidR="00060BBB">
        <w:t>by</w:t>
      </w:r>
      <w:r>
        <w:t xml:space="preserve"> a supervisor. The packs include pricing as per the locality and the </w:t>
      </w:r>
      <w:r w:rsidR="00060BBB">
        <w:t>condition of the law</w:t>
      </w:r>
      <w:r>
        <w:t>n.</w:t>
      </w:r>
    </w:p>
    <w:p w:rsidR="00F57E75" w:rsidRDefault="00F17928" w:rsidP="00F17928">
      <w:pPr>
        <w:pStyle w:val="Heading2"/>
      </w:pPr>
      <w:proofErr w:type="spellStart"/>
      <w:r>
        <w:lastRenderedPageBreak/>
        <w:t>TruGreen</w:t>
      </w:r>
      <w:proofErr w:type="spellEnd"/>
      <w:r>
        <w:t xml:space="preserve"> fertilizer application</w:t>
      </w:r>
    </w:p>
    <w:p w:rsidR="004857D9" w:rsidRDefault="004857D9" w:rsidP="00F17928">
      <w:r>
        <w:t>Well</w:t>
      </w:r>
      <w:r w:rsidR="00060BBB">
        <w:t>,</w:t>
      </w:r>
      <w:r>
        <w:t xml:space="preserve"> </w:t>
      </w:r>
      <w:proofErr w:type="spellStart"/>
      <w:r>
        <w:t>TruGreen</w:t>
      </w:r>
      <w:proofErr w:type="spellEnd"/>
      <w:r>
        <w:t xml:space="preserve"> has their techniques to follow for a fast</w:t>
      </w:r>
      <w:r w:rsidR="00060BBB">
        <w:t>-</w:t>
      </w:r>
      <w:r>
        <w:t>growing solid look for your lawn. The special thing they maintain for their quality is that they treat the plants and grasses according to the season.</w:t>
      </w:r>
    </w:p>
    <w:p w:rsidR="004857D9" w:rsidRDefault="004857D9" w:rsidP="00F17928">
      <w:r>
        <w:t xml:space="preserve">Again the key-point they focus </w:t>
      </w:r>
      <w:r w:rsidR="00060BBB">
        <w:t xml:space="preserve">on </w:t>
      </w:r>
      <w:r>
        <w:t>is “consistency”. As you can see a bare land is hard to make li</w:t>
      </w:r>
      <w:r w:rsidR="00060BBB">
        <w:t>f</w:t>
      </w:r>
      <w:r>
        <w:t>e, but an inconsistent is hard to bring in a routine. So maintaining growth continuity is important.</w:t>
      </w:r>
    </w:p>
    <w:p w:rsidR="008F1DA7" w:rsidRDefault="008F1DA7" w:rsidP="00F17928">
      <w:r>
        <w:t xml:space="preserve">Some successive notes they apply while fertilizing is, </w:t>
      </w:r>
    </w:p>
    <w:p w:rsidR="00F17928" w:rsidRDefault="008F1DA7" w:rsidP="008F1DA7">
      <w:pPr>
        <w:pStyle w:val="ListParagraph"/>
        <w:numPr>
          <w:ilvl w:val="0"/>
          <w:numId w:val="1"/>
        </w:numPr>
      </w:pPr>
      <w:r>
        <w:t>Mild Soak of the soil ensured</w:t>
      </w:r>
    </w:p>
    <w:p w:rsidR="008F1DA7" w:rsidRDefault="008F1DA7" w:rsidP="008F1DA7">
      <w:pPr>
        <w:pStyle w:val="ListParagraph"/>
        <w:numPr>
          <w:ilvl w:val="0"/>
          <w:numId w:val="1"/>
        </w:numPr>
      </w:pPr>
      <w:r>
        <w:t>Excessive presence of fertilizers is avoided</w:t>
      </w:r>
    </w:p>
    <w:p w:rsidR="008F1DA7" w:rsidRDefault="008F1DA7" w:rsidP="008F1DA7">
      <w:pPr>
        <w:pStyle w:val="ListParagraph"/>
        <w:numPr>
          <w:ilvl w:val="0"/>
          <w:numId w:val="1"/>
        </w:numPr>
      </w:pPr>
      <w:r>
        <w:t>Until the fertilizer gets along with the soil you need to water and mix it well</w:t>
      </w:r>
    </w:p>
    <w:p w:rsidR="008F1DA7" w:rsidRDefault="008F1DA7" w:rsidP="008F1DA7">
      <w:r>
        <w:t xml:space="preserve">Might check </w:t>
      </w:r>
      <w:r w:rsidR="00060BBB">
        <w:t xml:space="preserve">the </w:t>
      </w:r>
      <w:r>
        <w:t xml:space="preserve">link below for more queries. </w:t>
      </w:r>
      <w:hyperlink r:id="rId6" w:history="1">
        <w:r w:rsidRPr="00E16F1B">
          <w:rPr>
            <w:rStyle w:val="Hyperlink"/>
          </w:rPr>
          <w:t>https://www.trugreen.com/lawn-care-101/blog/trugreen-lawn-care-services/lawn-fertilizer-101</w:t>
        </w:r>
      </w:hyperlink>
    </w:p>
    <w:p w:rsidR="008F1DA7" w:rsidRPr="00F17928" w:rsidRDefault="008F1DA7" w:rsidP="008F1DA7">
      <w:pPr>
        <w:pStyle w:val="Heading2"/>
      </w:pPr>
      <w:r>
        <w:t xml:space="preserve">Is </w:t>
      </w:r>
      <w:proofErr w:type="spellStart"/>
      <w:r>
        <w:t>TruGreen</w:t>
      </w:r>
      <w:proofErr w:type="spellEnd"/>
      <w:r>
        <w:t xml:space="preserve"> better than Lawn Doctor</w:t>
      </w:r>
    </w:p>
    <w:p w:rsidR="00C22D3E" w:rsidRDefault="008F1DA7" w:rsidP="00A4095C">
      <w:r>
        <w:t>Well</w:t>
      </w:r>
      <w:r w:rsidR="00060BBB">
        <w:t>,</w:t>
      </w:r>
      <w:r>
        <w:t xml:space="preserve"> Lawn Doctor has accessibility to 36 states, while </w:t>
      </w:r>
      <w:proofErr w:type="spellStart"/>
      <w:r>
        <w:t>TruGreen</w:t>
      </w:r>
      <w:proofErr w:type="spellEnd"/>
      <w:r>
        <w:t xml:space="preserve"> seems to get connect with 49 states excluding Alaska. Besides </w:t>
      </w:r>
      <w:proofErr w:type="spellStart"/>
      <w:r>
        <w:t>TruGreen</w:t>
      </w:r>
      <w:proofErr w:type="spellEnd"/>
      <w:r>
        <w:t xml:space="preserve"> has developed 5 different packages that facility Lawn Doctor doesn’t have.</w:t>
      </w:r>
    </w:p>
    <w:p w:rsidR="004F2D76" w:rsidRDefault="004F2D76" w:rsidP="00A4095C">
      <w:r>
        <w:t xml:space="preserve">So if you want advanced facilities along with an annual subscription, </w:t>
      </w:r>
      <w:proofErr w:type="spellStart"/>
      <w:r>
        <w:t>TruGreen</w:t>
      </w:r>
      <w:proofErr w:type="spellEnd"/>
      <w:r>
        <w:t xml:space="preserve"> welcomes you. And if you want more of a self-ideation to work with then Lawn Doctor is a choice.</w:t>
      </w:r>
    </w:p>
    <w:p w:rsidR="004F2D76" w:rsidRDefault="00F1568E" w:rsidP="00F1568E">
      <w:pPr>
        <w:pStyle w:val="Heading2"/>
      </w:pPr>
      <w:r>
        <w:t>Is there a bad time to aerate your lawn?</w:t>
      </w:r>
    </w:p>
    <w:p w:rsidR="00F1568E" w:rsidRDefault="00F1568E" w:rsidP="00F1568E">
      <w:r>
        <w:t>While aerating the lawn plants we need to check the timing of the season. The winter period makes the northern growth fast, so in this case</w:t>
      </w:r>
      <w:r w:rsidR="00060BBB">
        <w:t>,</w:t>
      </w:r>
      <w:r>
        <w:t xml:space="preserve"> aeration in early spring is best.</w:t>
      </w:r>
    </w:p>
    <w:p w:rsidR="00F1568E" w:rsidRDefault="00F1568E" w:rsidP="00F1568E">
      <w:r>
        <w:t xml:space="preserve">For warm times the </w:t>
      </w:r>
      <w:r w:rsidR="00060BBB">
        <w:t>effectiveness of the southern show is visible</w:t>
      </w:r>
      <w:r>
        <w:t>. So the aeration is best in</w:t>
      </w:r>
      <w:r w:rsidR="004E4561">
        <w:t xml:space="preserve"> very early summer in this case.</w:t>
      </w:r>
    </w:p>
    <w:p w:rsidR="004E4561" w:rsidRDefault="004E10CC" w:rsidP="004E10CC">
      <w:pPr>
        <w:pStyle w:val="Heading2"/>
      </w:pPr>
      <w:r>
        <w:t xml:space="preserve">Does </w:t>
      </w:r>
      <w:proofErr w:type="spellStart"/>
      <w:r>
        <w:t>TruGreen</w:t>
      </w:r>
      <w:proofErr w:type="spellEnd"/>
      <w:r>
        <w:t xml:space="preserve"> kill crabgrass?</w:t>
      </w:r>
    </w:p>
    <w:p w:rsidR="004E10CC" w:rsidRDefault="004E10CC" w:rsidP="004E10CC">
      <w:proofErr w:type="spellStart"/>
      <w:r>
        <w:t>TruGreen</w:t>
      </w:r>
      <w:proofErr w:type="spellEnd"/>
      <w:r>
        <w:t xml:space="preserve"> do</w:t>
      </w:r>
      <w:r w:rsidR="00060BBB">
        <w:t>es</w:t>
      </w:r>
      <w:r>
        <w:t>n’t fight with crabgrasses but what they do is minimizes the growth of them. Lower volumes of herbicides they use to shrink the growth of crabgrass and any other weeds are effective.</w:t>
      </w:r>
    </w:p>
    <w:p w:rsidR="004E10CC" w:rsidRDefault="004E10CC" w:rsidP="004E10CC">
      <w:r>
        <w:lastRenderedPageBreak/>
        <w:t xml:space="preserve">Grasses and weeds like crabgrass </w:t>
      </w:r>
      <w:r w:rsidR="00DD7669">
        <w:t xml:space="preserve">make the whole lawn </w:t>
      </w:r>
      <w:r w:rsidR="00060BBB">
        <w:t>bushier</w:t>
      </w:r>
      <w:r w:rsidR="00DD7669">
        <w:t xml:space="preserve"> and </w:t>
      </w:r>
      <w:r w:rsidR="00060BBB">
        <w:t>e</w:t>
      </w:r>
      <w:r w:rsidR="00DD7669">
        <w:t xml:space="preserve">nhance negatively. This is how </w:t>
      </w:r>
      <w:proofErr w:type="spellStart"/>
      <w:r w:rsidR="00DD7669">
        <w:t>TruGreen</w:t>
      </w:r>
      <w:proofErr w:type="spellEnd"/>
      <w:r w:rsidR="00DD7669">
        <w:t xml:space="preserve"> tackles the crabs.</w:t>
      </w:r>
    </w:p>
    <w:p w:rsidR="006F07AC" w:rsidRDefault="006F07AC" w:rsidP="006F07AC">
      <w:pPr>
        <w:pStyle w:val="Heading2"/>
      </w:pPr>
      <w:proofErr w:type="spellStart"/>
      <w:r>
        <w:t>TruGreen</w:t>
      </w:r>
      <w:proofErr w:type="spellEnd"/>
      <w:r>
        <w:t xml:space="preserve"> lime treatment</w:t>
      </w:r>
    </w:p>
    <w:p w:rsidR="006F07AC" w:rsidRDefault="006F07AC" w:rsidP="006F07AC">
      <w:r>
        <w:t xml:space="preserve">The lime treatment of </w:t>
      </w:r>
      <w:proofErr w:type="spellStart"/>
      <w:r>
        <w:t>TruGreen</w:t>
      </w:r>
      <w:proofErr w:type="spellEnd"/>
      <w:r>
        <w:t xml:space="preserve"> is a vital one for restoring the beauty of </w:t>
      </w:r>
      <w:r w:rsidR="00060BBB">
        <w:t xml:space="preserve">the </w:t>
      </w:r>
      <w:r>
        <w:t>fresh lawn. Balancing the acidity and alcoholicity is a prior fact of grass clipping. Else the ratio of weeds and crabgrasses increases.</w:t>
      </w:r>
    </w:p>
    <w:p w:rsidR="006F07AC" w:rsidRDefault="006F07AC" w:rsidP="006F07AC">
      <w:r>
        <w:t xml:space="preserve">So if you see your lawn is filled with moss-like grasses, be sure your lawn needs lime treatment. It’s a very natural process, to balance </w:t>
      </w:r>
      <w:proofErr w:type="spellStart"/>
      <w:r>
        <w:t>pH.</w:t>
      </w:r>
      <w:proofErr w:type="spellEnd"/>
    </w:p>
    <w:p w:rsidR="001D3B37" w:rsidRDefault="001D3B37" w:rsidP="001D3B37">
      <w:pPr>
        <w:pStyle w:val="Heading2"/>
      </w:pPr>
      <w:r>
        <w:t>FAQ</w:t>
      </w:r>
      <w:r w:rsidR="006F07AC">
        <w:t xml:space="preserve"> </w:t>
      </w:r>
    </w:p>
    <w:p w:rsidR="006F07AC" w:rsidRDefault="001D3B37" w:rsidP="001D3B37">
      <w:r>
        <w:t xml:space="preserve">Do I need to equip any instruments beforehand calling </w:t>
      </w:r>
      <w:proofErr w:type="spellStart"/>
      <w:r>
        <w:t>TruGreen</w:t>
      </w:r>
      <w:proofErr w:type="spellEnd"/>
      <w:r>
        <w:t>?</w:t>
      </w:r>
    </w:p>
    <w:p w:rsidR="001D3B37" w:rsidRDefault="001D3B37" w:rsidP="001D3B37">
      <w:r>
        <w:t>No. They have every single material and consultant ready at your s</w:t>
      </w:r>
      <w:r w:rsidR="00060BBB">
        <w:t xml:space="preserve">ervice. All you require is to </w:t>
      </w:r>
      <w:r>
        <w:t>sign with them an annual subscription.</w:t>
      </w:r>
    </w:p>
    <w:p w:rsidR="001D3B37" w:rsidRPr="006F07AC" w:rsidRDefault="001D3B37" w:rsidP="001D3B37">
      <w:pPr>
        <w:pStyle w:val="Heading2"/>
      </w:pPr>
      <w:r>
        <w:t>Conclusion</w:t>
      </w:r>
    </w:p>
    <w:p w:rsidR="00DD7669" w:rsidRDefault="001D3B37" w:rsidP="004E10CC">
      <w:proofErr w:type="spellStart"/>
      <w:r>
        <w:t>TruGreen</w:t>
      </w:r>
      <w:proofErr w:type="spellEnd"/>
      <w:r>
        <w:t xml:space="preserve"> is a worthy choice. All we are looking for a neat and pleasing lawn to visualize, so why not depend on the best </w:t>
      </w:r>
      <w:r w:rsidR="003E3A87">
        <w:t>ho do it? Certainly</w:t>
      </w:r>
      <w:r w:rsidR="00060BBB">
        <w:t>,</w:t>
      </w:r>
      <w:r w:rsidR="003E3A87">
        <w:t xml:space="preserve"> you can go for your local companies and might be comfortable. But </w:t>
      </w:r>
      <w:proofErr w:type="spellStart"/>
      <w:r w:rsidR="003E3A87">
        <w:t>TruGreen</w:t>
      </w:r>
      <w:proofErr w:type="spellEnd"/>
      <w:r w:rsidR="003E3A87">
        <w:t xml:space="preserve"> has its identity for doing things more neatly.</w:t>
      </w:r>
    </w:p>
    <w:p w:rsidR="003E3A87" w:rsidRPr="004E10CC" w:rsidRDefault="003E3A87" w:rsidP="004E10CC">
      <w:r>
        <w:t>The annual collaboration might seem pricy, but the service they provide is worth every penny. After-a</w:t>
      </w:r>
      <w:r w:rsidR="00060BBB">
        <w:t xml:space="preserve">ll </w:t>
      </w:r>
      <w:r>
        <w:t xml:space="preserve">it is </w:t>
      </w:r>
      <w:r w:rsidR="00060BBB">
        <w:t xml:space="preserve">nationally supported and </w:t>
      </w:r>
      <w:r>
        <w:t>has immense fan</w:t>
      </w:r>
      <w:r w:rsidR="00060BBB">
        <w:t>s</w:t>
      </w:r>
      <w:r>
        <w:t xml:space="preserve"> and followers.</w:t>
      </w:r>
    </w:p>
    <w:sectPr w:rsidR="003E3A87" w:rsidRPr="004E10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730E86"/>
    <w:multiLevelType w:val="hybridMultilevel"/>
    <w:tmpl w:val="D062E61A"/>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zNLcwNDUwtzAwsTBR0lEKTi0uzszPAykwrAUA5K0s0SwAAAA="/>
  </w:docVars>
  <w:rsids>
    <w:rsidRoot w:val="00506FFC"/>
    <w:rsid w:val="00056A41"/>
    <w:rsid w:val="00060BBB"/>
    <w:rsid w:val="001D3B37"/>
    <w:rsid w:val="003615BC"/>
    <w:rsid w:val="003E3A87"/>
    <w:rsid w:val="00405E5F"/>
    <w:rsid w:val="004857D9"/>
    <w:rsid w:val="004E10CC"/>
    <w:rsid w:val="004E4561"/>
    <w:rsid w:val="004F2D76"/>
    <w:rsid w:val="00506FFC"/>
    <w:rsid w:val="006226F9"/>
    <w:rsid w:val="006C6727"/>
    <w:rsid w:val="006F07AC"/>
    <w:rsid w:val="008F1DA7"/>
    <w:rsid w:val="009C2755"/>
    <w:rsid w:val="00A4095C"/>
    <w:rsid w:val="00A90E92"/>
    <w:rsid w:val="00A95B02"/>
    <w:rsid w:val="00C22D3E"/>
    <w:rsid w:val="00CE7F11"/>
    <w:rsid w:val="00DD7669"/>
    <w:rsid w:val="00E00306"/>
    <w:rsid w:val="00F1568E"/>
    <w:rsid w:val="00F17928"/>
    <w:rsid w:val="00F4763D"/>
    <w:rsid w:val="00F57E7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985BCB"/>
  <w15:chartTrackingRefBased/>
  <w15:docId w15:val="{DED17216-8945-445E-9206-E6DA47F7B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5B02"/>
    <w:rPr>
      <w:rFonts w:ascii="Times New Roman" w:hAnsi="Times New Roman"/>
      <w:sz w:val="28"/>
    </w:rPr>
  </w:style>
  <w:style w:type="paragraph" w:styleId="Heading1">
    <w:name w:val="heading 1"/>
    <w:basedOn w:val="Normal"/>
    <w:next w:val="Normal"/>
    <w:link w:val="Heading1Char"/>
    <w:uiPriority w:val="9"/>
    <w:qFormat/>
    <w:rsid w:val="00A95B02"/>
    <w:pPr>
      <w:keepNext/>
      <w:keepLines/>
      <w:spacing w:before="240" w:after="0"/>
      <w:outlineLvl w:val="0"/>
    </w:pPr>
    <w:rPr>
      <w:rFonts w:eastAsiaTheme="majorEastAsia" w:cstheme="majorBidi"/>
      <w:color w:val="2F5496" w:themeColor="accent1" w:themeShade="BF"/>
      <w:szCs w:val="32"/>
    </w:rPr>
  </w:style>
  <w:style w:type="paragraph" w:styleId="Heading2">
    <w:name w:val="heading 2"/>
    <w:basedOn w:val="Normal"/>
    <w:next w:val="Normal"/>
    <w:link w:val="Heading2Char"/>
    <w:uiPriority w:val="9"/>
    <w:unhideWhenUsed/>
    <w:qFormat/>
    <w:rsid w:val="00A95B02"/>
    <w:pPr>
      <w:keepNext/>
      <w:keepLines/>
      <w:spacing w:before="40" w:after="0"/>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A95B02"/>
    <w:pPr>
      <w:keepNext/>
      <w:keepLines/>
      <w:spacing w:before="40" w:after="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A95B02"/>
    <w:pPr>
      <w:keepNext/>
      <w:keepLines/>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5B02"/>
    <w:rPr>
      <w:rFonts w:ascii="Times New Roman" w:eastAsiaTheme="majorEastAsia" w:hAnsi="Times New Roman" w:cstheme="majorBidi"/>
      <w:color w:val="2F5496" w:themeColor="accent1" w:themeShade="BF"/>
      <w:sz w:val="28"/>
      <w:szCs w:val="32"/>
    </w:rPr>
  </w:style>
  <w:style w:type="character" w:customStyle="1" w:styleId="Heading2Char">
    <w:name w:val="Heading 2 Char"/>
    <w:basedOn w:val="DefaultParagraphFont"/>
    <w:link w:val="Heading2"/>
    <w:uiPriority w:val="9"/>
    <w:rsid w:val="00A95B02"/>
    <w:rPr>
      <w:rFonts w:ascii="Times New Roman" w:eastAsiaTheme="majorEastAsia" w:hAnsi="Times New Roman" w:cstheme="majorBidi"/>
      <w:color w:val="2F5496" w:themeColor="accent1" w:themeShade="BF"/>
      <w:sz w:val="28"/>
      <w:szCs w:val="26"/>
    </w:rPr>
  </w:style>
  <w:style w:type="character" w:customStyle="1" w:styleId="Heading3Char">
    <w:name w:val="Heading 3 Char"/>
    <w:basedOn w:val="DefaultParagraphFont"/>
    <w:link w:val="Heading3"/>
    <w:uiPriority w:val="9"/>
    <w:rsid w:val="00A95B02"/>
    <w:rPr>
      <w:rFonts w:ascii="Times New Roman" w:eastAsiaTheme="majorEastAsia" w:hAnsi="Times New Roman" w:cstheme="majorBidi"/>
      <w:color w:val="1F3763" w:themeColor="accent1" w:themeShade="7F"/>
      <w:sz w:val="28"/>
      <w:szCs w:val="24"/>
    </w:rPr>
  </w:style>
  <w:style w:type="character" w:customStyle="1" w:styleId="Heading4Char">
    <w:name w:val="Heading 4 Char"/>
    <w:basedOn w:val="DefaultParagraphFont"/>
    <w:link w:val="Heading4"/>
    <w:uiPriority w:val="9"/>
    <w:rsid w:val="00A95B02"/>
    <w:rPr>
      <w:rFonts w:ascii="Times New Roman" w:eastAsiaTheme="majorEastAsia" w:hAnsi="Times New Roman" w:cstheme="majorBidi"/>
      <w:i/>
      <w:iCs/>
      <w:color w:val="2F5496" w:themeColor="accent1" w:themeShade="BF"/>
      <w:sz w:val="28"/>
    </w:rPr>
  </w:style>
  <w:style w:type="character" w:styleId="Hyperlink">
    <w:name w:val="Hyperlink"/>
    <w:basedOn w:val="DefaultParagraphFont"/>
    <w:uiPriority w:val="99"/>
    <w:unhideWhenUsed/>
    <w:rsid w:val="006C6727"/>
    <w:rPr>
      <w:color w:val="0563C1" w:themeColor="hyperlink"/>
      <w:u w:val="single"/>
    </w:rPr>
  </w:style>
  <w:style w:type="paragraph" w:styleId="ListParagraph">
    <w:name w:val="List Paragraph"/>
    <w:basedOn w:val="Normal"/>
    <w:uiPriority w:val="34"/>
    <w:qFormat/>
    <w:rsid w:val="008F1DA7"/>
    <w:pPr>
      <w:ind w:left="720"/>
      <w:contextualSpacing/>
    </w:pPr>
  </w:style>
  <w:style w:type="paragraph" w:styleId="NormalWeb">
    <w:name w:val="Normal (Web)"/>
    <w:basedOn w:val="Normal"/>
    <w:uiPriority w:val="99"/>
    <w:semiHidden/>
    <w:unhideWhenUsed/>
    <w:rsid w:val="006F07AC"/>
    <w:pPr>
      <w:spacing w:before="100" w:beforeAutospacing="1" w:after="100" w:afterAutospacing="1" w:line="240" w:lineRule="auto"/>
    </w:pPr>
    <w:rPr>
      <w:rFonts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318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trugreen.com/lawn-care-101/blog/trugreen-lawn-care-services/lawn-fertilizer-101" TargetMode="External"/><Relationship Id="rId5" Type="http://schemas.openxmlformats.org/officeDocument/2006/relationships/hyperlink" Target="https://lawnchick.com/how-much-does-trugreen-actually-cos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1</TotalTime>
  <Pages>3</Pages>
  <Words>760</Words>
  <Characters>433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a Tabassum Era</dc:creator>
  <cp:keywords/>
  <dc:description/>
  <cp:lastModifiedBy>Anika Tabassum Era</cp:lastModifiedBy>
  <cp:revision>10</cp:revision>
  <dcterms:created xsi:type="dcterms:W3CDTF">2021-02-13T13:50:00Z</dcterms:created>
  <dcterms:modified xsi:type="dcterms:W3CDTF">2021-02-13T21:01:00Z</dcterms:modified>
</cp:coreProperties>
</file>